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419" w:type="pct"/>
        <w:tblInd w:w="-30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1418"/>
        <w:gridCol w:w="628"/>
        <w:gridCol w:w="1203"/>
        <w:gridCol w:w="1855"/>
        <w:gridCol w:w="1843"/>
        <w:gridCol w:w="626"/>
        <w:gridCol w:w="650"/>
        <w:gridCol w:w="1559"/>
      </w:tblGrid>
      <w:tr w:rsidR="00DE0DF5" w:rsidRPr="00EA23C8" w14:paraId="57749F78" w14:textId="77777777" w:rsidTr="002918EF">
        <w:tc>
          <w:tcPr>
            <w:tcW w:w="104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825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129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2918EF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2AAD29AD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3753B5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</w:t>
            </w:r>
            <w:r w:rsidR="003753B5">
              <w:rPr>
                <w:sz w:val="24"/>
                <w:szCs w:val="24"/>
              </w:rPr>
              <w:t>0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>ÖGRETİM YILI</w:t>
            </w:r>
            <w:r w:rsidR="003753B5">
              <w:rPr>
                <w:sz w:val="24"/>
                <w:szCs w:val="24"/>
              </w:rPr>
              <w:t xml:space="preserve"> BAHAR </w:t>
            </w:r>
            <w:r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LI</w:t>
            </w:r>
            <w:r w:rsidR="003753B5">
              <w:rPr>
                <w:sz w:val="24"/>
                <w:szCs w:val="24"/>
              </w:rPr>
              <w:t xml:space="preserve"> İŞLETME </w:t>
            </w:r>
            <w:r w:rsidRPr="00DE0DF5">
              <w:rPr>
                <w:sz w:val="24"/>
                <w:szCs w:val="24"/>
              </w:rPr>
              <w:t>ANABİLİM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DALI</w:t>
            </w:r>
            <w:r w:rsidR="003753B5">
              <w:rPr>
                <w:sz w:val="24"/>
                <w:szCs w:val="24"/>
              </w:rPr>
              <w:t xml:space="preserve"> </w:t>
            </w:r>
            <w:r w:rsidR="003753B5" w:rsidRPr="00D21621">
              <w:rPr>
                <w:sz w:val="24"/>
                <w:szCs w:val="24"/>
              </w:rPr>
              <w:t>MUHASEBE-FİNANSMAN</w:t>
            </w:r>
            <w:r w:rsidR="003753B5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BİLİM DALI</w:t>
            </w:r>
            <w:r w:rsidR="003753B5">
              <w:rPr>
                <w:sz w:val="24"/>
                <w:szCs w:val="24"/>
              </w:rPr>
              <w:t xml:space="preserve"> TEZLİ YÜKSEK LİSANS </w:t>
            </w:r>
            <w:r>
              <w:rPr>
                <w:sz w:val="24"/>
                <w:szCs w:val="24"/>
              </w:rPr>
              <w:t>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24969992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DE0DF5" w:rsidRPr="00EA23C8" w14:paraId="32631E8F" w14:textId="77777777" w:rsidTr="005741DE">
        <w:trPr>
          <w:trHeight w:val="324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EC5682" w:rsidRPr="00EA23C8" w14:paraId="317D747D" w14:textId="77777777" w:rsidTr="002918EF">
        <w:trPr>
          <w:trHeight w:val="280"/>
        </w:trPr>
        <w:tc>
          <w:tcPr>
            <w:tcW w:w="725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936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948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4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652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97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5741DE">
        <w:trPr>
          <w:trHeight w:val="578"/>
        </w:trPr>
        <w:tc>
          <w:tcPr>
            <w:tcW w:w="725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723C8AF6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6021060C" w:rsidR="004B4505" w:rsidRPr="00995A7B" w:rsidRDefault="004B4505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02DE738E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24F87CFF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15372FF9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6185C44E" w14:textId="77777777" w:rsidTr="002918EF">
        <w:trPr>
          <w:trHeight w:val="1116"/>
        </w:trPr>
        <w:tc>
          <w:tcPr>
            <w:tcW w:w="725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17AC06E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0BC73D" w14:textId="77777777" w:rsidR="003753B5" w:rsidRPr="003753B5" w:rsidRDefault="003753B5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753B5">
              <w:rPr>
                <w:rFonts w:eastAsia="Times New Roman" w:cs="Times New Roman"/>
                <w:sz w:val="20"/>
                <w:szCs w:val="20"/>
                <w:lang w:eastAsia="tr-TR"/>
              </w:rPr>
              <w:t>İşletme Finansmanı</w:t>
            </w:r>
          </w:p>
          <w:p w14:paraId="14000903" w14:textId="77777777" w:rsidR="002918EF" w:rsidRDefault="00263EA3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(Doç. Dr. </w:t>
            </w:r>
          </w:p>
          <w:p w14:paraId="30E2132A" w14:textId="77777777" w:rsidR="00394FFC" w:rsidRDefault="00263EA3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rdar Ögel)</w:t>
            </w:r>
          </w:p>
          <w:p w14:paraId="074A596B" w14:textId="5D9B7CE4" w:rsidR="00746D82" w:rsidRPr="00746D82" w:rsidRDefault="00746D82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D451DE" w14:textId="77777777" w:rsidR="008052FD" w:rsidRP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5BEA77A2" w14:textId="77777777" w:rsidR="00985825" w:rsidRP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567B5318" w14:textId="77777777" w:rsidR="00985825" w:rsidRDefault="0098582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3C251D33" w14:textId="5A877CD2" w:rsidR="00746D82" w:rsidRPr="00275CC8" w:rsidRDefault="00746D8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6BE01488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01382553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3F947BC" w14:textId="77777777" w:rsidTr="002918EF">
        <w:trPr>
          <w:trHeight w:val="1118"/>
        </w:trPr>
        <w:tc>
          <w:tcPr>
            <w:tcW w:w="725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3D92091D" w:rsidR="00B566EA" w:rsidRPr="00995A7B" w:rsidRDefault="00B566E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1970B1" w14:textId="77777777" w:rsidR="003753B5" w:rsidRPr="003753B5" w:rsidRDefault="003753B5" w:rsidP="003753B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753B5">
              <w:rPr>
                <w:rFonts w:eastAsia="Times New Roman" w:cs="Times New Roman"/>
                <w:sz w:val="20"/>
                <w:szCs w:val="20"/>
                <w:lang w:eastAsia="tr-TR"/>
              </w:rPr>
              <w:t>İşletme Finansmanı</w:t>
            </w:r>
          </w:p>
          <w:p w14:paraId="58021FC3" w14:textId="77777777" w:rsidR="002918EF" w:rsidRDefault="00263EA3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(Doç. Dr. </w:t>
            </w:r>
          </w:p>
          <w:p w14:paraId="1EB49608" w14:textId="77777777" w:rsidR="007250E2" w:rsidRDefault="00263EA3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rdar Ögel)</w:t>
            </w:r>
          </w:p>
          <w:p w14:paraId="2BB0BFFD" w14:textId="311328DF" w:rsidR="00746D82" w:rsidRPr="00995A7B" w:rsidRDefault="00746D82" w:rsidP="00263EA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E029F1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0EB5BF3F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1021411D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3B28EA95" w14:textId="1ACC5870" w:rsidR="00746D82" w:rsidRPr="00275CC8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0E8093B4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61FC87A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255797FC" w14:textId="77777777" w:rsidTr="005741DE">
        <w:trPr>
          <w:trHeight w:val="1088"/>
        </w:trPr>
        <w:tc>
          <w:tcPr>
            <w:tcW w:w="725" w:type="pct"/>
            <w:shd w:val="clear" w:color="auto" w:fill="BFBFBF"/>
            <w:vAlign w:val="center"/>
          </w:tcPr>
          <w:p w14:paraId="1D41EB83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267469A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0615325" w14:textId="77777777" w:rsidR="008052FD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İşletme Finansmanı</w:t>
            </w:r>
          </w:p>
          <w:p w14:paraId="5084B348" w14:textId="77777777" w:rsidR="00263EA3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(Doç. Dr. </w:t>
            </w:r>
          </w:p>
          <w:p w14:paraId="12EA0184" w14:textId="77777777" w:rsidR="00263EA3" w:rsidRDefault="00263EA3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Serdar Ögel)</w:t>
            </w:r>
          </w:p>
          <w:p w14:paraId="48E41B08" w14:textId="4713B805" w:rsidR="00746D82" w:rsidRPr="00995A7B" w:rsidRDefault="00746D8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B58D787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Mali Analiz Yöntemleri</w:t>
            </w:r>
          </w:p>
          <w:p w14:paraId="4A514649" w14:textId="77777777" w:rsidR="00985825" w:rsidRP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244AC4A8" w14:textId="77777777" w:rsidR="00275CC8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sz w:val="20"/>
                <w:szCs w:val="20"/>
                <w:lang w:eastAsia="tr-TR"/>
              </w:rPr>
              <w:t>Tülay Tellioğlu)</w:t>
            </w:r>
          </w:p>
          <w:p w14:paraId="7B68622F" w14:textId="2C69737E" w:rsidR="00746D82" w:rsidRPr="00275CC8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75AF2240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2FED6C89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2918EF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995A7B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EC5682" w:rsidRPr="00EA23C8" w14:paraId="73979191" w14:textId="77777777" w:rsidTr="002918EF">
        <w:trPr>
          <w:trHeight w:val="1096"/>
        </w:trPr>
        <w:tc>
          <w:tcPr>
            <w:tcW w:w="725" w:type="pct"/>
            <w:shd w:val="clear" w:color="auto" w:fill="BFBFBF"/>
            <w:vAlign w:val="center"/>
          </w:tcPr>
          <w:p w14:paraId="7100046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5B066736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1B7D56" w14:textId="40FF2500" w:rsidR="00B84567" w:rsidRPr="00995A7B" w:rsidRDefault="00B8456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DF3470" w14:textId="77777777" w:rsidR="008052FD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uhasebede Güncel Konular</w:t>
            </w:r>
          </w:p>
          <w:p w14:paraId="4D4DE614" w14:textId="77777777" w:rsidR="00FC2F1A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4AE9A0DE" w14:textId="77777777" w:rsidR="00746D82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Ali Rıza Kaymaz)</w:t>
            </w:r>
          </w:p>
          <w:p w14:paraId="3DE593E4" w14:textId="1EC178AB" w:rsidR="00FC2F1A" w:rsidRPr="00995A7B" w:rsidRDefault="00FC2F1A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5AC1E47D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426998A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7F2AD2E" w14:textId="77777777" w:rsidTr="002918EF">
        <w:trPr>
          <w:trHeight w:val="1321"/>
        </w:trPr>
        <w:tc>
          <w:tcPr>
            <w:tcW w:w="725" w:type="pct"/>
            <w:shd w:val="clear" w:color="auto" w:fill="BFBFBF"/>
            <w:vAlign w:val="center"/>
          </w:tcPr>
          <w:p w14:paraId="18B858AC" w14:textId="77777777" w:rsidR="007250E2" w:rsidRPr="00EA23C8" w:rsidRDefault="007250E2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B61483" w14:textId="77777777" w:rsidR="007250E2" w:rsidRP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İşletme Bütçeleri ve Kontrol</w:t>
            </w:r>
          </w:p>
          <w:p w14:paraId="141A7E51" w14:textId="77777777" w:rsid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52CF3FA5" w14:textId="77777777" w:rsidR="00985825" w:rsidRDefault="00985825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engiz Yılmaz)</w:t>
            </w:r>
          </w:p>
          <w:p w14:paraId="6FDE71FB" w14:textId="64806217" w:rsidR="00746D82" w:rsidRPr="00985825" w:rsidRDefault="00746D82" w:rsidP="00985825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AFE03" w14:textId="173B545C" w:rsidR="007250E2" w:rsidRPr="00995A7B" w:rsidRDefault="007250E2" w:rsidP="00E370F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457DB0" w14:textId="77777777" w:rsidR="00FC2F1A" w:rsidRPr="00FC2F1A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Muhasebede Güncel Konular</w:t>
            </w:r>
          </w:p>
          <w:p w14:paraId="21F3A57A" w14:textId="77777777" w:rsidR="00FC2F1A" w:rsidRPr="00FC2F1A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74884782" w14:textId="77777777" w:rsidR="007250E2" w:rsidRDefault="00FC2F1A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FC2F1A">
              <w:rPr>
                <w:rFonts w:eastAsia="Times New Roman" w:cs="Times New Roman"/>
                <w:sz w:val="20"/>
                <w:szCs w:val="20"/>
                <w:lang w:eastAsia="tr-TR"/>
              </w:rPr>
              <w:t>Ali Rıza Kaymaz)</w:t>
            </w:r>
          </w:p>
          <w:p w14:paraId="4A61B014" w14:textId="7F3EFDBA" w:rsidR="00746D82" w:rsidRPr="00995A7B" w:rsidRDefault="00746D82" w:rsidP="00FC2F1A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5526BE" w14:textId="5B677756" w:rsidR="007250E2" w:rsidRPr="00995A7B" w:rsidRDefault="007250E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32BC24C3" w14:textId="77777777" w:rsidR="007250E2" w:rsidRDefault="007250E2" w:rsidP="004A7337">
            <w:pPr>
              <w:spacing w:after="0" w:line="259" w:lineRule="auto"/>
              <w:ind w:firstLine="0"/>
              <w:jc w:val="left"/>
            </w:pPr>
          </w:p>
          <w:p w14:paraId="6B2DD288" w14:textId="681283E1" w:rsidR="007250E2" w:rsidRPr="00EA23C8" w:rsidRDefault="007250E2" w:rsidP="00E370F1">
            <w:pPr>
              <w:spacing w:after="0" w:line="259" w:lineRule="auto"/>
              <w:ind w:firstLine="0"/>
              <w:jc w:val="left"/>
            </w:pPr>
          </w:p>
        </w:tc>
      </w:tr>
      <w:tr w:rsidR="00EC5682" w:rsidRPr="00EA23C8" w14:paraId="15DAB578" w14:textId="77777777" w:rsidTr="002918EF">
        <w:trPr>
          <w:trHeight w:val="1066"/>
        </w:trPr>
        <w:tc>
          <w:tcPr>
            <w:tcW w:w="725" w:type="pct"/>
            <w:shd w:val="clear" w:color="auto" w:fill="BFBFBF"/>
            <w:vAlign w:val="center"/>
          </w:tcPr>
          <w:p w14:paraId="13EAAEA2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5FF3CA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 xml:space="preserve">İşletme Bütçeleri ve Kontrol </w:t>
            </w:r>
          </w:p>
          <w:p w14:paraId="6848DB77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>(Doç.</w:t>
            </w:r>
            <w:r>
              <w:rPr>
                <w:sz w:val="20"/>
                <w:szCs w:val="20"/>
              </w:rPr>
              <w:t xml:space="preserve"> </w:t>
            </w:r>
            <w:r w:rsidRPr="00985825">
              <w:rPr>
                <w:sz w:val="20"/>
                <w:szCs w:val="20"/>
              </w:rPr>
              <w:t xml:space="preserve">Dr. </w:t>
            </w:r>
          </w:p>
          <w:p w14:paraId="58C03E83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985825">
              <w:rPr>
                <w:sz w:val="20"/>
                <w:szCs w:val="20"/>
              </w:rPr>
              <w:t>Cengiz Yılmaz)</w:t>
            </w:r>
          </w:p>
          <w:p w14:paraId="7D2FD7CD" w14:textId="2C400AD6" w:rsidR="00746D82" w:rsidRPr="00985825" w:rsidRDefault="00746D82" w:rsidP="00985825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197475" w14:textId="64F0E08B" w:rsidR="00746D82" w:rsidRPr="00995A7B" w:rsidRDefault="00746D82" w:rsidP="0075229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D10C0" w14:textId="77777777" w:rsidR="00FC2F1A" w:rsidRPr="00FC2F1A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Muhasebede Güncel Konular</w:t>
            </w:r>
          </w:p>
          <w:p w14:paraId="3B08701D" w14:textId="77777777" w:rsidR="00FC2F1A" w:rsidRPr="00FC2F1A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(Dr. Öğr. Üyesi</w:t>
            </w:r>
          </w:p>
          <w:p w14:paraId="0549E60B" w14:textId="77777777" w:rsidR="008052FD" w:rsidRDefault="00FC2F1A" w:rsidP="00FC2F1A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C2F1A">
              <w:rPr>
                <w:rFonts w:cs="Times New Roman"/>
                <w:bCs/>
                <w:sz w:val="20"/>
                <w:szCs w:val="20"/>
              </w:rPr>
              <w:t>Ali Rıza Kaymaz)</w:t>
            </w:r>
          </w:p>
          <w:p w14:paraId="4B14BA40" w14:textId="2E98BEF5" w:rsidR="00746D82" w:rsidRPr="00995A7B" w:rsidRDefault="00746D82" w:rsidP="00FC2F1A">
            <w:pPr>
              <w:spacing w:after="0"/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054435" w14:textId="2B59F59C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295A2B93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EC5682" w:rsidRPr="00EA23C8" w14:paraId="0A44F6C1" w14:textId="77777777" w:rsidTr="005741DE">
        <w:trPr>
          <w:trHeight w:val="950"/>
        </w:trPr>
        <w:tc>
          <w:tcPr>
            <w:tcW w:w="725" w:type="pct"/>
            <w:shd w:val="clear" w:color="auto" w:fill="BFBFBF"/>
            <w:vAlign w:val="center"/>
          </w:tcPr>
          <w:p w14:paraId="0270747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D67549A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İşletme Bütçeleri ve Kontrol </w:t>
            </w:r>
          </w:p>
          <w:p w14:paraId="3E5EAF23" w14:textId="77777777" w:rsidR="00985825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586B4FFC" w14:textId="77777777" w:rsidR="008052FD" w:rsidRDefault="00985825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85825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engiz Yılmaz)</w:t>
            </w:r>
          </w:p>
          <w:p w14:paraId="335A0EEB" w14:textId="2FEC7E99" w:rsidR="00746D82" w:rsidRPr="00985825" w:rsidRDefault="00746D82" w:rsidP="00985825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83115E" w14:textId="07E3256B" w:rsidR="00746D82" w:rsidRPr="00995A7B" w:rsidRDefault="00746D82" w:rsidP="0075229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32028015" w:rsidR="008052FD" w:rsidRPr="00995A7B" w:rsidRDefault="008052FD" w:rsidP="00E370F1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652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35303392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03468245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C5682" w:rsidRPr="00EA23C8" w14:paraId="73C960AC" w14:textId="77777777" w:rsidTr="002918EF">
        <w:trPr>
          <w:trHeight w:val="851"/>
        </w:trPr>
        <w:tc>
          <w:tcPr>
            <w:tcW w:w="725" w:type="pct"/>
            <w:shd w:val="clear" w:color="auto" w:fill="BFBFBF"/>
            <w:vAlign w:val="center"/>
          </w:tcPr>
          <w:p w14:paraId="12BB0F5A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936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8052FD" w:rsidRPr="00EA23C8" w:rsidRDefault="008052FD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8052FD" w:rsidRPr="00EA23C8" w:rsidRDefault="008052FD" w:rsidP="007F789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4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52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97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proofErr w:type="spellStart"/>
      <w:r w:rsidRPr="002644C6">
        <w:rPr>
          <w:sz w:val="24"/>
          <w:szCs w:val="24"/>
          <w:u w:val="single"/>
        </w:rPr>
        <w:t>word</w:t>
      </w:r>
      <w:proofErr w:type="spellEnd"/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2NrU0MDezMDFX0lEKTi0uzszPAykwqQUAMQX64CwAAAA="/>
  </w:docVars>
  <w:rsids>
    <w:rsidRoot w:val="008052FD"/>
    <w:rsid w:val="000710FE"/>
    <w:rsid w:val="0008507A"/>
    <w:rsid w:val="000C2FD2"/>
    <w:rsid w:val="00136C8B"/>
    <w:rsid w:val="001B2DC0"/>
    <w:rsid w:val="001C6711"/>
    <w:rsid w:val="00263EA3"/>
    <w:rsid w:val="002644C6"/>
    <w:rsid w:val="00265D48"/>
    <w:rsid w:val="00275CC8"/>
    <w:rsid w:val="002918EF"/>
    <w:rsid w:val="00296D31"/>
    <w:rsid w:val="00307F2E"/>
    <w:rsid w:val="003753B5"/>
    <w:rsid w:val="003876B1"/>
    <w:rsid w:val="00391042"/>
    <w:rsid w:val="00394FFC"/>
    <w:rsid w:val="00415BDB"/>
    <w:rsid w:val="00495BF1"/>
    <w:rsid w:val="004A7337"/>
    <w:rsid w:val="004B20CA"/>
    <w:rsid w:val="004B4505"/>
    <w:rsid w:val="004E418E"/>
    <w:rsid w:val="00527720"/>
    <w:rsid w:val="00571DC6"/>
    <w:rsid w:val="00573AAC"/>
    <w:rsid w:val="005741DE"/>
    <w:rsid w:val="005A2A98"/>
    <w:rsid w:val="005C2C13"/>
    <w:rsid w:val="005F663C"/>
    <w:rsid w:val="00624BFE"/>
    <w:rsid w:val="00653FBB"/>
    <w:rsid w:val="007250E2"/>
    <w:rsid w:val="00746D82"/>
    <w:rsid w:val="0075229F"/>
    <w:rsid w:val="00790D0E"/>
    <w:rsid w:val="007F789B"/>
    <w:rsid w:val="008052FD"/>
    <w:rsid w:val="008A070B"/>
    <w:rsid w:val="008A24C4"/>
    <w:rsid w:val="0091093C"/>
    <w:rsid w:val="0097279C"/>
    <w:rsid w:val="00985825"/>
    <w:rsid w:val="009901A4"/>
    <w:rsid w:val="00995A7B"/>
    <w:rsid w:val="00A57881"/>
    <w:rsid w:val="00A92EB9"/>
    <w:rsid w:val="00AB529A"/>
    <w:rsid w:val="00AF4B5A"/>
    <w:rsid w:val="00B01535"/>
    <w:rsid w:val="00B566EA"/>
    <w:rsid w:val="00B84567"/>
    <w:rsid w:val="00BE0248"/>
    <w:rsid w:val="00C14646"/>
    <w:rsid w:val="00C65774"/>
    <w:rsid w:val="00C6751B"/>
    <w:rsid w:val="00C67739"/>
    <w:rsid w:val="00C94657"/>
    <w:rsid w:val="00D038FC"/>
    <w:rsid w:val="00D21621"/>
    <w:rsid w:val="00DD383E"/>
    <w:rsid w:val="00DE0DF5"/>
    <w:rsid w:val="00E1190B"/>
    <w:rsid w:val="00E12C37"/>
    <w:rsid w:val="00E370F1"/>
    <w:rsid w:val="00E50628"/>
    <w:rsid w:val="00E53885"/>
    <w:rsid w:val="00E778C0"/>
    <w:rsid w:val="00E825E5"/>
    <w:rsid w:val="00EA5936"/>
    <w:rsid w:val="00EB6DE2"/>
    <w:rsid w:val="00EB7D00"/>
    <w:rsid w:val="00EC5682"/>
    <w:rsid w:val="00EE0AE0"/>
    <w:rsid w:val="00EE38A9"/>
    <w:rsid w:val="00F019DE"/>
    <w:rsid w:val="00F207E4"/>
    <w:rsid w:val="00F83D4A"/>
    <w:rsid w:val="00FC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3B5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29</cp:revision>
  <dcterms:created xsi:type="dcterms:W3CDTF">2023-02-07T10:24:00Z</dcterms:created>
  <dcterms:modified xsi:type="dcterms:W3CDTF">2023-03-31T13:05:00Z</dcterms:modified>
</cp:coreProperties>
</file>